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tomate et basilic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CINNAMAL, pin-2(10)-ene, isoeugenol, 2,4-dimethylcyclohex- 3-ene-1-carbaldehyde, EUGENOL, linalool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9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-dimethylcyclohex-3-ene-1-carb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8039-49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8-264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5-043-00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3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89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n-2(10)-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91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72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9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, H312 (ATE=1260 mg/kg de peso corporal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2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cute Tox. 4 (Cutánea), H312 (ATE=1100 mg/kg de peso corporal)</w:t>
              <w:br/>
              <w:t>Acute Tox. 4 (Inhalación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  <w:tr w14:paraId="466CEF49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reen. Floral. Hesperidaceae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de peso corporal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de peso corporal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de peso corporal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Inhalación - Rata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male, Guideline: OECD Guideline 423 (Acute Oral toxicity - Acute Toxic Class Method)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00 – 1500 mg/kg de peso corporal Animal: mouse, Animal sex: 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irritar las vías respiratorias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≥ 900 mg/kg de peso corporal Animal: mouse, Animal sex: male, Guideline: other: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 mg/kg de peso corporal Animal: mouse, Animal sex: female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tomate et basilic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05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tomate et basilic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n-2(10)-ene (127-91-3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,4-dimethylcyclohex-3-ene-1-carbaldehyde (68039-49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nnamaldehyde ; isoeugenol ; 2,4-dimethylcyclohex-3-ene-1-carbaldehyde ; Eugenol ; linalo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 ; 2,4-dimethylcyclohex-3-ene-1-carb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– Exposición única, categoría 3, irritación de las vías respiratorias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halación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irritar las vías respiratorias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E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E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CINNAMAL, pin-2(10)-ene, isoeugenol, 2,4-dimethylcyclohex- 3-ene-1-carbaldehyde, EUGENOL, linalool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1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1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tomate et basilic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tomate et basilic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1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79008B3-DA0B-49DC-9C80-0F314F842C8B}"/>
</file>

<file path=customXml/itemProps3.xml><?xml version="1.0" encoding="utf-8"?>
<ds:datastoreItem xmlns:ds="http://schemas.openxmlformats.org/officeDocument/2006/customXml" ds:itemID="{BA241CC5-BB04-4A37-807B-467F10387FE4}"/>
</file>

<file path=customXml/itemProps4.xml><?xml version="1.0" encoding="utf-8"?>
<ds:datastoreItem xmlns:ds="http://schemas.openxmlformats.org/officeDocument/2006/customXml" ds:itemID="{AE91E31D-33B2-4966-8817-6CFF8CA15E1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